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0</w:t>
      </w:r>
      <w:r>
        <w:t xml:space="preserve"> </w:t>
      </w:r>
      <w:r>
        <w:t xml:space="preserve">มิ.ย.</w:t>
      </w:r>
      <w:r>
        <w:t xml:space="preserve"> </w:t>
      </w:r>
      <w:r>
        <w:t xml:space="preserve">63)</w:t>
      </w:r>
    </w:p>
    <w:p>
      <w:pPr>
        <w:pStyle w:val="Date"/>
      </w:pPr>
      <w:r>
        <w:t xml:space="preserve">วันพุธที่</w:t>
      </w:r>
      <w:r>
        <w:t xml:space="preserve"> </w:t>
      </w:r>
      <w:r>
        <w:t xml:space="preserve">10</w:t>
      </w:r>
      <w:r>
        <w:t xml:space="preserve"> </w:t>
      </w:r>
      <w:r>
        <w:t xml:space="preserve">มิถุน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ไปตลอดนะ คิดดี ๆ ผมได้สอน ยิ่งคนมีหนี้หลาย ๆ ก้อน มีทนายอาสาทนายพวกนี้อย่าพาไปหากินกับเขาอีกนะ</w:t>
      </w:r>
    </w:p>
    <w:p>
      <w:pPr>
        <w:pStyle w:val="BodyText"/>
      </w:pPr>
      <w:r>
        <w:t xml:space="preserve">(คุณสุภนันท์) ครับตอนรับคุณชมทุกท่านนะครับ เข้าสู่การแถลงข่าวจากศูนย์บริหารสถานการณ์โควิด-19 ประจำวันพุธที่ 10มิถุนายน 2563 คุณผู้ชมครับ ทุกวันจันทร์ วันพุธ และวันศุกร์ จะเป็นการแถลงข่าวของ ศบค. จากทำเนียบรัฐบาลนะครับ โดยท่านนายแพทย์ ทวีศิลป์ วิษณุโยธิน โฆษก ศบค. นะครับ วันนี้เช่นเคยครับ เริ่มต้นด้วยสถานการณ์ประจำวัน และประเด็นจาก ศบค. เรียนเชิญท่านโฆษกครับ</w:t>
      </w:r>
    </w:p>
    <w:p>
      <w:pPr>
        <w:pStyle w:val="BodyText"/>
      </w:pPr>
      <w:r>
        <w:t xml:space="preserve">(นายแพทย์ ทวีศิลป์) สวัสดีครับพี่น้องประชาชน ผม นายแพทย์ทวีศิลป์ วิษณุโยธิน ในฐานะโฆษก ศบค. รายงานตัวสำหรับวันที่ 10 มิถุนายน 2563 นะครับ ก็จะรายงานสถานการณ์อย่างนี้เป็นวันจันทร์ พุธ ศุกร์แล้วนะครับ ห่างกันบ้างเล็กน้อย แต่ว่าการ์ดอย่าตกนะครับ หน้ากากผ้า หน้ากากอนามัย ยังเป็นอาภรณ์ต้องติดกายท่านตลอดเวลา เวลาท่านออกจากบ้านนะครับ ครับวันนี้เพื่อให้เข้ากับมาตรการผ่อนคลายนะครับ ผมได้รับมอบหมายจากท่าน ผอ. ศบค. และก็เลขาฯ สมช. ในฐานะประธานคณะกรรมการชุดเฉพาะกิจ ที่จะต้องพิจารณาในเรื่องของกิจการกิจกรรม วันนี้ครับเมื่อเช้านี้ สด ๆ ร้อน ๆ เพิ่งจะมีการพูดคุยกันในประเด็นยกร่างมาตรการต่าง ๆ ที่จะเกิดขึ้นในระยะที่ 4 นะครับ วันนี้ผมได้รับมอบหมายมาให้เกริ่นนำฉบับร่างนี้ก่อนนะครับเพื่อให้พี่น้องประชาชนได้รับทราบ ได้เตรียมตัวกันขณะเดียวกันก็จะได้มีการวิเคราะห์วิจารณ์กันได้นะครับ เพื่อที่วันศุกร์นี้นะครับ ทางท่าน ผอ. ศบค. จะนั่งเป็นประธานหัวโต๊ะ เพื่อที่จะอนุมัติในเรื่องที่ทางคณะกรรมการเฉพาะกิจนำเสนอ ซึ่งเดี๋ยวจะใช้เวลาในช่วงที่ 2 นะครับ ที่จะรายงานไปนะครับ ก็ติดตามกันตอนนั้น มาดูเรื่องของรายงานสถานการณ์รายวันก่อนนะครับ วันนี้มีผู้ป่วยใหม่ 4 ราย ยังเป็น 4 ราย ที่อยู่ในสถานกที่กักกันที่รัฐจัดให้ทั้ง 4 ราย แล้วก็ทำให้ภาพรวมผู้ป่วยยืนยันสะสมอยู่ที่ 3,125 ราย ก็ทำให้เห็นตัวเลขสะสมของผู้ที่ติดเชื้อ แล้วก็อยู่ในสถานที่กักกันที่รัฐ รวมแล้วเป็น 188 ราย หายแล้วเพิ่มขึ้นอีก 8 ราย ทำให้เป็นตัวเลขอยู่ที่ 2,981 ซึ่งวันนี้เป็นข่าวดีคือไม่มีผู้เสียชีวิตเพิ่มเติมเลย ยังอยู่ที่ 58 ราย มาดูกันครับว่า ใน 4 รายนี้เป็นอย่างไรบ้าง ก็พบว่ารายที่ 1 ครับ มาจากสถานะ ประทานโทษครับ สาธารณรัฐมาดากัสการ์ ผู้ป่วยชายอายุ 44 ปี อาชีพพนักงานบริษัท แล้วก็เขามีประวัติที่พักในแคมป์ที่มีคนงานหลายเชื้อชาติรวมกัน เดินทางกลับมายังเมืองไทยวันที่ 3 มิถุนายน เข้าพัก State Quarantine วันที่ 4 เริ่มมีอาการป่วย น้ำมูก ด้วยอาการมีน้ำมูก แล้วก็หาเชื้อในวันที่ 7 รายที่ 2 มาจากปากีสถาน เป็นหญิงไทยอายุ 34 ปี สามีเป็นชาวปากีสถาน พักกันอยู่ในครอบครัวใหญ่ ซึ่งมีคนในบ้านป่วยแล้ว 5 คน ซึ่งก็รวมสามีของผู้ป่วยด้วย เดินมาเมืองไทยวันที่ 6 มิถุนายน เข้าพัก State Quarantine ที่กรุงเทพมหานคร เริ่มมีอาการไอ แล้วมีน้ำมูก ก็ไปตรวจหาเชื้อวันที่ 8 มิถุนายน ผลตรวจพบเชื้อ รายที่ 34 มาจากประเทศอินเดียทั้งคู่ เป็นหญิงไทย ทั้งคู่นะครับ อายุประมาณ 35 ปี โดย 1 ราย เป็นอาชีพพนักงานนวด อีก 1 รายเป็น นักท่องเที่ยว เดินทางมาถึงเมืองไทยวันที่ 4 มิถุนายน เข้าพัก State Quarantine ที่จังหวัดชลบุรีตรวจเชื้อครั้งที่ 1 นะครับ แล้ววันที่ 7 มิถุนายน ก็คือเป็นวันที่ 3 ของเมืองไทยนะครับแล้วก็พบว่าพบเชื้อแต่ทั้ง 2 รายนี้ไม่มีอาการ นี่คือ 4 รายที่ว่านะครับ เรามาดูภาพแผนภูมิเป็นกราฟนะครับ ทั้งกราฟแท่ง และกราฟ… กราฟเรื่องของสถานการณ์ของการติดเชื้ไวรัส วันนี้ทางกรมควบคุมโรคนำเสนอภาพนี้มาให้เห็นนะครับ จะเห็นว่ามีกลุ่มก้อนที่เป็นกราฟแท่ง ที่เห็นอยู่ตรงกลาง ๆเดือนปลาย ๆ เดือนมีนาคม สูงสุดก็คือระลอกที่ 1 เราอยากให้มีระลอกเดียว แต่พอมาดูปลายอันที่ 2 จะมีภูเขาลูกที่ 2 ขึ้นมา แต่อันนี้เป็นกลุ่มก้อนที่อยู่ในสถานที่กักกันที่รัฐจัดให้ แล้วก็ไม่ถือว่าเป็นระลอก 2 หรือ อันนี้นำเรียนว่าเป็นสถิติที่ใส่ขึ้นมาให้มองเห็น นี่ก็คือเป็นพวกที่อยู่ใน State Quarantine ที่รัฐจัดให้ เราออกแบบระบบไว้อย่างนี้ก็เลยควบคุมโรคไว้ได้ มีเส้นกราฟที่เป็นเส้นสีฟ้าที่พุ่งขึ้นไปเป็นเส้นลากยาวลงมาเป็นเหมือนเส้นภูเขา อันนี้คือผู้ป่วยที่รักษาอยู่ในโรงพยาบาล ผมอยากจะให้ท่านเห็นนะครับว่า มันสูงกว่าจำนวนการติดเชื้อรายวันขึ้นมามาก ๆ เพราะฉะนั้นสิ่งที่เราจะต้องกังวลใจก็คือ ถ้าเกิดมีการติดเชื้อ ผู้ป่วยที่นอนอยู่ในโรงพยาบาลจะเป็นการนอนสะสม คนหนึ่งต้องนอนมากกว่า 14 วันนะครับโดยส่วนใหญ่ก็จะเห็นภูเขานี่สูงขึ้นไปกว่าตัวเลขของการสะสมรวมกันของแต่ละวันเสียด้วยซ้ำ นี่คือสิ่งที่เราต้องเป็นบทเรียน แต่ว่าอย่างไรก็ตามแต่ ประเทศไทยเรามีตัวเลขผู้ป่วยที่นอนอยู่ในโรงพยาบาลลดน้อยลง ก็เพราะว่าเราจัดการผู้ป่วยใหม่ได้น้อยลงไป เพราะฉะนั้นการใช้เตียงในโรงพยาบาลก็ลดน้อยลงด้วย ก่อนหน้านี้ที่บอกว่าฮีโร่ คือบุคลากรทางการแพทย์ที่ต้องทำงานหนักมาก แต่ ณ ตอนนี้ก็เป็นเรื่องของทางเจ้าหน้าที่ที่อยู่ในภาคประชาสังคมแล้วครับ ที่จะต้องทำงานหนัก เพื่อที่จะป้องกันไม่ให้มีการติดเชื้อขึ้นมานะครับ ไปดู 2-3 ประเทศนี้มีคนเข้ามา ปากีสถาน 196 แล้วนะครับ ติดเชื้อไป 13 วันนี้บวก 1 ขึ้นไปนะครับ มาดากาสก้ามา 135 ราย วันนี้บวก 1 อินเดียมาแล้ว 2,345 วันนี้บวกเพิ่ม 2 จากเดิม 6 เป็น 8 นะครับ ไปดูสถานการณ์ของโลกนะครับ ไปที่ 7,318,124 ราย เมื่อวานนี้เพิ่มขึ้นมาวันเดียว 12,124 ราย เมื่อวานนี้เพิ่มขึ้นมา 124,000 กว่าคน น่าตกใจมากครับ แค่ 1 แสนคนก็น่ากังวลใจแต่นี่ 120,000 คนต่อวัน ซึ่งถือว่าสูงมาก ๆ นะครับ รายที่หายตอนนี้อยู่ที่ 0.7 เปอร์เซ็นต์ 54,000 กว่าราย ตอนนี้ดีขึ้น ประทานโทษครับ รายที่หนักครับ อยู่ที่ 54,000 กว่าราย 0.7 เปอร์เซ็นต์ รายที่หายนี้กว่าก็คือ 5.7 เปอร์เซ็นต์นะครับ 3,13,648 วันหนึ่งก็ครึ่งหมื่น 5,000 กว่าคนที่เสียชีวิตไป ประเทศสหรัฐอเมริกายังติดเชื้อมากที่สุด ณ ตอนนี้ 2,000,000 กว่าและเสียชีวิตก็มากสุดถึง 140,000 กว่าคนแล้วนะครับ เพิ่มขึ้นมาวันเดียวก็เป็นพัน บราซิลรองลงมา รัสเซียก็รองลงมานะครับ ก็เห็นภาพของสีแดง ๆ นี้ ประทานโทษครับ กรอบสีแดงก็จะมีความชุกที่สูงมาก ๆ ของไทยครับ อันดับก็เลื่อนลงมา การเลื่อนนี่ถือว่าดีนะครับ จาก 83 เมื่อวานมาเป็น 85 ในวันนี้ ก็อยากให้เราเลื่อนลงไปเรื่อย ๆ นะครับ ไปดูการนำคนไทยกลับมาจากต่างประเทศนะครับ ก็จะเห็นตัวเลขต่าง ๆ วันนี้ 499 ราย 499 คนนะครับ จาก 4 ประเทศ แล้วก็พรุ่งนี้ 497 จากอีก 4 ประเทศเช่นกัน ประทานโทษนะครับ ประเทศนี้คือไต้หวันนับซ้ำ ผมจะพยายามใช้เวลาที่จะปรับเปลี่ยนรูปแบบตรงนี้นิดหน่อยนะครับเพราะว่าจะไม่พูดเยอะ เพราะว่าเป็นภาพที่จะเห็นประจำอยู่แล้ว เมื่อวานนี้มีการประชุมกับทางสื่อ ท่านสามารถที่จะเข้าไปดูได้ในเฟซบุ๊กของทางไทยคู่ฟ้า บวกกับเรื่องของศูนย์ข้อมูล COVID-19 นะครับ COVID-19 หรือ 19 ซึ่งจะอัปเดตชุดข้อมูลให้กับท่าน ท่านไปดูได้ในทั้ง 2 ที่นี้นะครับ รายละเอียดสไลด์ต่าง ๆ ก็จะขึ้นไปที่นั่น ผมขออนุญาตได้ไปโดยเร็ว เช่นกับข้อมูลสะสม ผู้ที่อยู่ในสถานที่กักกันของรัฐจัดให้ 36,000 นะครับ แล้วกลับบ้านไปแล้วก็ 26,000 กว่านะครับ ตารางที่เป็นอันนี้ครับ ใช่ครับ แล้วก็กลับบ้าน จะเห็นว่าติดเชื้อตอนนี้188 วันนี้เพิ่มขึ้น 4 นะครับ กลับไปแล้ว 98 นะครับ แล้วก็มีกราฟขึ้นมาอีก 1 เส้น ที่จะได้เห็นภาพของการทำงานของทางหน่วยงานต่าง ๆ นะครับ ก็ขอรายงานสถานการณ์รายวันเป็นอย่างนี้ นำเวลาที่เหลือมาพูดถึงการพิจารณากิจการกิจกรรมที่จะผ่อนคลายการบังคับใช้กฎหมายในระยะที่ 4 เพื่อป้องกันและยับยั้งการแพร่ระบาดของโรคติดเชื้อไวรัสโคโรนา 2019 ซึ่งเป็นฉบับร่างเช้าวันนี้นะครับ เมื่อสักครู่ก่อนเข้ามานี่ โอ้โหสื่อเอาออกไปแล้วเยอะแยะ และหลาย ๆ ข่าว เขาบอกว่ามีการพิจารณาแล้วนู้นนี่นั่นนะครับ เดี๋ยวรายละเอียดจริง ๆ ฟังจากนี่ครับ เป็นจากการประชุมของคณะกรรมการเฉพาะกิจพิจารณากำหนดผ่อนคลายการบังคับใช้มาตรการบางมาตรการในการป้องกันและยับยั้งการติดเชื้อของโรคติดเชื้อไวรัสโคโรนา 2019 ชื่อของคณะกรรมการยาวมากนะครับ แต่ก็ต้องยาวครับ แล้วก็คนที่เกี่ยวข้องหลายภาคส่วน เมื่อเช้าผมเข้าไปร่วมประชุมกันด้วย หลายกระทรวง แล้วก็มีผู้ทรงคุณวุฒิทางด้านการแพทย์หลายท่านมาอยู่ตรงนี้ มาดูครับว่า กิจการกิจกรรมของเรามี 4 กลุ่ม กลุ่มที่จะพูดนี้ก็คือกลุ่มที่ 4 ครับ คือกลุ่มสีแดงที่มีความเสี่ยงสูง หลายคนบอกว่าเสี่ยงสูง ๆ นี่มาบอกกันตอนปลาย ๆ เดี๋ยวติดเชื้อขึ้นมาจะทำอะไรอย่างไร คุยกันเยอะเรื่องของประเด็นนี้นะครับ มีอะไรบ้างครับ 3 กิจกรรมส่วนใหญ่คือ 1. ผ่อนผันการใช้อาคารสถานที่ของโรงเรียน หรือสถาบันการศึกษา 2. สถาบันด้านเศรษฐกิจและการดำเนินชีวิต 3. กิจกรรมด้านการออกกำลังกาย และการดูแลสุขภาพ หรือสันทนาการ เป็น 3 กลุ่มกิจกรรมนะครับ มาดูเลยครับ ว่ามีอะไรบ้าง ในกลุ่มที่ 1 คือผ่อนผันการใช้อาคารสถานที่ พูดง่าย ๆ ก็คือว่าให้โรงเรียนนานาชาติ สถาบันกวดวิชาเปิดได้ครับในตอนนี้ นำเรียนว่าก็ไหนบอกว่า 1 กรกฎาคม อันนั้นเป็นส่วนของกระทรวงศึกษาธิการ ซึ่งเป็นส่วนของภาคปกติ แต่ภาคนี้จริง ๆ แล้วเขาบอกว่าในส่วนของโรงเรียนนานาชาติ 1 กรกฏาคม เป็นวันปิดภาคเรียนของเขาแล้ว เพราะฉะนั้นเขาจะต้องมาเจอกัน มีการสอนออนไลน์โน้นนี่นั่นกันไปก่อนแล้ว เพราะฉะนั้นสิ่งเหล่านี้สิ่งที่เขาจะได้ไปบริหารจัดการทางด้านการศึกษาก็ต้องเกิดขึ้นก่อน ขณะเดียวกันกับอีกประเภทหนึ่งคือหน่วยงานราชการและกำกับของรัฐฯ นี่มีหลักสูตรสัมมนาอะไรต่าง ๆ มากมาย ซึ่งที่ผ่านมาก็ถูกให้ยุติ ประทานโทษครับ ให้หยุดการทำกิจกรรมไป ตอนนี้เริ่มกลับมาใหม่ได้แล้ว ก็คือเพื่อที่จะให้มีการประชุม อบรม สัมมนาอย่างนี้ขึ้นมาได้ มีสิ่งที่จะต้องเป็นมาตรการเสริมหลายอย่างทั้งในเชิงของการดูแลเรื่องนักเรียน มีระบบพื้นที่ ต้องดูเข้าไปในรายละเอียดของคุณภาพของโรงเรียนนะครับ ต้องมีพื้นที่พอสมควร ต้องห่าง นั่งเรียนก็ต้องห่างกันอะไรต่าง ๆ เหล่านี้ นี่คือสิ่งที่จะต้องเกิดขึ้น 2. ครับ กิจกรรมด้านเศรษฐกิจและการดำเนินชีวิต ก. ไก่ ตอนนี้จำหน่าย ตั้งคำถามมากเลยครับ จำหน่ายเครื่องดื่มได้หรือยัง โดยเฉพาะแอลกอฮอล์ เอกสารชุดนี้บอกได้เลยนะครับ ในภัตตาคาร สวนอาหาร โรงแรม ในวงเล็บ ไม่รวมสถานบริการผับ บาร์ คาราโอเกะ การบริโภคสุราหรือเครื่องดื่มที่มีแอลกอฮอล์ในสถานที่กำหนดด้วยความมีระเบียบและงดกิจกรรมส่งเสริมการขาย ภายใต้การควบคุมกำกับของหน่วยงานที่รับผิดชอบ ตรงนี้หมายความว่าอะไรครับ ก็ร้านอาหารอะไรทั้งหลาย ภัตตาคาร โรงแรม ร้านอาหาร สวนอาหารขายสุราโดยการนั่งดื่มได้ แต่ไม่ใช่ผับ ไม่ใช่บาร์ ไม่ใช่คาราโอเกะนะครับ แต่มีข้อหนึ่งก็คือมีกิจกรรมส่งเสริมการขาย เมื่อเช้านี้คุยกัน ยกตัวอย่างเช่น มีคน เขาเรียกคนเชียร์เบียร์ไม่ว่าจะเป็นเพศไหนก็แล้วแต่ ไม่ใช่เป็นแค่สาวอย่างเดียวนะครับ บางที่บางครั้งเป็นหนุ่มก็ไม่ได้นะครับ ในเรื่องของส่งเสริมการขายที่มีการใกล้ชิดอย่างนี้ เจตนาของเราคือไม่อยากให้ใกล้ชิดกันมาก ดื่มเสร็จก็กลับกันจะได้มีอย่างนี้ ในรายละเอียดก็จะมีท่านจะเห็นนะครับ ซ้ายมือเป็นมาตรการควบคุมหลัก อย่างน้อยคือ 5 ข้อนี้ยังคงอยู่ แต่อาจจะมีโน่น นี่ นั่น เปิดขึ้นมานะครับที่สำคัญ 5 ข้อบวก 6 คือ ไทยชนะด้วยนะครับ 5 ข้อที่เราเคยบอกกันอย่างคุ้นเคยนะครับ อยู่ห่างไว้ ใส่แมสก์กัน หมั่นล้างมือ เรื่องของการทำความสะอาดพื้นผิวบวกกับเรื่องของการไม่แออัด นี่ 5 ข้อหลัก แล้วถ้าจะบวกกันตรงนี้ต้องผ่านแอปฯ ไทยชนะนะครับ นี่คือสิ่งที่เกิดขึ้น ส่วนขวามือจะเป็นมาตรการเสริม อันนี้ก็จะใส่เฉพาะเข้าไป ซึ่งก็จะต้องมีเรื่องต่าง ๆ รายละเอียดตรงนี้ลงไป ยกตัวอย่างเช่น ตรงนี้ เวลาทำกิจกรรม ก็ยังไม่ให้นะครับ บุฟเฟ่ต์ใส่ภาชนะ อุปกรณ์ ใส่ในภาชนะ แล้วก็ดูเรื่องของอุปกรณ์ที่ใช้ร่วมกันอันนี้ต้องให้ความสำคัญตรงนี้ อันนี้เป็นตัวอย่างนะครับ รายละเอียดคู่มือที่อยู่ด้านล่าง จะออกมาเป็นกฎเกณฑ์ คู่มือการปฏิบัติโดยกรมทางด้านวิชาการทางด้านวิชาการ ทางด้านต่าง ๆ ออกมา เพื่อที่จะให้หน่วยงานที่เป็นผู้ที่กำกับดูแลเข้าไปดูแลได้ ขณะเดียวกัน ที่จะใช้คู่มือนี้ในการที่จะดูแลกิจการกิจกรรมของตัวเองไม่ติดเชื้อแล้วก็ป้องกันไม่ให้ลูกค้าติดเชื้อได้ด้วย ถัดไปครับเป็นกิจกรรมที่ถัดมา คือสถานพัฒนาเด็กปฐมวัย ศูนย์เด็กเล็ก พูดง่าย ๆ ก็คือ สถานพัฒนากับสถานที่ดูแลผู้สูงอายุ จากเดิมบอกให้ผู้ที่พักค้างเป็นประจำแล้วนี่ อันนั้นเปิดก่อนได้ แต่ไปกลับรายวันนี่ไม่ได้นะในช่วงของระยะที่ 3 ตอนนี้ได้แล้วครับ ผู้ที่ต้องการเอาลูกไปฝากเลี้ยง พูดง่าย ๆ นะครับ ในสถานที่เลี้ยงเด็กในช่วงของกลางวัน ส่งเช้า แล้วเขาก็เลี้ยงเสร็จเย็นก็ไปรับกลับ แล้วก็… แต่ว่าสำหรับเด็กเล็ก ๆ ธรรมชาติของเด็กเวลาไปอยู่ด้วยกันเขาก็มาเล่นกันใช่ไหมครับ เพราะฉะนั้นตรงนี้ ใครล่ะที่จะต้องเป็นคนดูแล เด็กก็ต้องมีพื้นที่ต่อคน ต้องมีอย่างน้อย 2 ตารางเมตรให้เขา จะได้มีความห่าง ใครเป็นคนกำกับดูแล เป็นครูพี่เลี้ยง หรือครูที่ดูแลด้านนี้ เพราะฉะนั้นมาตรฐานทางด้านนี้ทางกระทรวงสาธารณสุข โดยกรมอนามัยอยากให้มีมาตรฐานมาก ๆ เพราะฉะนั้นคนที่จะต้องมาด้านนี้ จะเห็นวงกลมซ้ายมือด้านล่างนี้นะครับ ผต้องผ่านการอบรมหลักสูตรพัฒนาเด็กปฐมวัย และการป้องกันควบคุมโรคด้วย จริง ๆ ต้องเป็นกฎหมายพนักงานแล้วนะครับ แต่ตรงนี้ก็ต้องมาทำให้ชัดเจนขึ้น แยกกลุ่มเด็กเล็กตามอายุผู้ดูแลห่างกัน เวลานอนนะครับ 1 เตียงมากกว่า 1 เมตร แล้วก็ผู้ดูแลตามสัดส่วนกับเด็กต้องตามมาตรฐานที่กำหนด กับผู้สูงอายุด้วย มาตรการนี้ก็จะทำให้เราสามารถที่จะมั่นใจได้นะครับว่าลูกของท่านเมื่อไปส่ง สถานที่เลี้ยงเด็กนี่นะครับ ศูนย์เด็กเล็กเหล่านี้แล้วไม่ได้ป่วยกลับมา หรือถ้าป่วยแล้วก็รีบรักษาได้ เพราะว่ามีคนดูแล เพราะฉะนั้นใครที่อยากจะอบรมอะไรทั้งหลายทางด้านนี้ นี่คือสิ่งที่รีบไปเรียนรู้นะครับ หลายคนบอกว่าไม่มีงานทำนี่ มาตรการอย่างนี้จะได้สร้างงาน สร้างคนขึ้นมาได้ด้วย ไปดูอีกกิจการหนึ่งครับ ค. ห้องประชุม โรงแรม ศูนย์ประชุม ศูนย์แสดงสินค้าอะไรทั้งหลายนี้เปิดขึ้นได้แล้วนะครับอยู่ในทางด้านขวามืออบรมสัมมนา4 ตารางเมตรต่อคน งานเลี้ยง จัดอีเว้นท์ เปิดตัวสินค้า ประกวด หรือแข่งขันกีฬาที่ไม่มีคนดูอะไรทั้งหลายนี่ ได้แล้วนะครับ แต่ต้องมีระยะห่าง ระยะนั่ง ระยะยืนทั้งหลาย ต้องห่างกัน 1 เมตร และข่าวดีครับ งานแสดงดนตรีคอนเสิร์ตก็ให้มีได้ แต่ต้องลดหนาแน่น แล้วก็ไม่ให้มีการจัดระเบียบไม่ได้ คือไร้ระเบียบนั่นเองครับ ไปฟัง หลายคนบอกยกตัวอย่างเช่น ออเคสตราอะไรอย่างนี้ นั่งเป็นระเบียบฟังแล้วก็อารมณ์ที่มีความกระแทกกระทั้นอะไรทั้งหลายนี่ อันนี้ผู้จัดจะต้องมีการดูแลอย่างดี เพราะว่าการร้องตามหรือการอะไรทั้งหลายก็มีละอองฝอยอะไรออกมา อันนี้เป็นเรื่องที่ต้องช่วยกันดูแล เพราะฉะนั้นจะต้องลดความแออัดนะครับ วง ๆ ทั้งหลายนี่ งดกิจกรรมส่งเสริมการขาย เพราะจะไปอยู่ใกล้ชิดกันอะไรทั้งหลาย ที่นั่งเว้นกัน 1 ที่ 2 ที่นั่งเว้นกันอะไรอย่างนี้นะครับ เป็นรายละเอียดปลีกย่อย อีกอันหนึ่งคือ ง. ศูนย์วิทยาศาสตร์เพื่อการศึกษา ท้องฟ้าจำลองเห็นว่าเป็นอีกอันหนึ่งที่จะต้องได้รับการเปิดดูแลไปนะครับ อันนี้ก็ต้องมีการกำกับดูแล เพราะว่าก็เป็นที่นิยมของเด็ก ๆ เพราะฉะนั้นอันนี้ก็เปิดแล้วนะครับ เรื่องของการขนส่งนะครับ ขนส่งสาธารณะ อันนี้บอกไว้ว่าอาจจะให้นั่งติดกันได้ 2 ที่นั่งเว้น 1 ที่นั่ง โดยจำกัดนะครับจำนวนที่รถจะวิ่งอยู่ได้ต้องมีค่าใช้จ่ายต่าง ๆ ที่เกิดขึ้นนะครับ ฉะนั้นอันนี้ก็ให้ได้ถึงจำนวนไม่เกิน 70 เปอร์เซ็นต์ของความจุของผู้โดยสารตามมาตรฐานอันนี้เป็นการชี้แจงในรายละเอียดนี้กระทรวงคมนาคมก็เสนอมา และเป็นผู้ที่ลงรายละเอียดพวกนี้ มาดูกิจกรรมสุดท้ายคือกิจกรรมด้านการออกกำลังกาย การดูแลสุขภาพ ก็มีเรื่องของกองถ่ายครับ เป็น ก. ของกองถ่ายนะครับ ก็เพิ่มจำนวนคนได้แล้วครับ กองถ่ายนี่ก็ได้รับคำชมนะครับว่าปฏิบัติตามได้ดี รวมถึงการถ่ายทำโทรทัศน์ รายการโทรทัศน์ทั้งหลายนี้นะครับ แล้วก็สร้างนวัตกรรมอะไรต่าง ๆ ใหม่ ๆ ขึ้นมา สิ่งต่าง ๆ เหล่านี้ท่านมีคนชมคนดูมาก ๆ ก็จะเป็นตัวอย่างที่ดี อันนี้มีคนแนะนำบอกให้ผมช่วยแนะนำด้วย พิธีกรที่ออกตามรายการทั้งหลายนี่ บางคนใส่แต่เฟซชิวอย่างเดียวแล้วยืนใกล้ชิดกันอย่างนี้เขาบอกว่าไม่ควร เพราะว่าเฟซชิวอย่างเดียวไม่ช่วย แต่หน้ากากผ้า หน้ากากอนามัยอย่างเดียวช่วย ถึงแม้จะยืนใกล้กัน ถ้าคุณจะยืนห่างกันไม่ต้องใช้ Face Shield ก็ได้ ถ้าห่างกันเหมือนผมกับคุณแจ๊คห่างกันเกินกว่า 2 เมตรเราไม่ต้องมีอะไรมาปิดอะไรของเราได้ เพราะฉะนั้นตรงนี้นำเรียนว่าก็เป็นตัวอย่างที่ดีที่ควรจะต้องทำกันในทุก ๆ ช่อง ทุก ๆ รายการนะครับ ตอนนี้กองถ่ายสามารถที่จะเพิ่มขนาดได้แล้ว ไม่เกิน 150 คน ผู้เข้าชมไม่เกิน 50 คน อันนี้ก็เป็นรายละเอียดที่จะทำให้เราเห็นรายการต่าง ๆ ทำการถ่ายทำแล้วก็มาให้พวกเราชื่นชมในทางทีวีนะครับ ข. สถานประกอบการด้านสุขภาพ สปา ออนเซ็น อบตัว สมุนไพร อบไอน้ำแบบรวมเปิดได้แล้ว แต่ยังยกเว้น คือกิจการอาบอบนวดนะครับ อันนี้ยังไม่ได้ แล้วก็จำกัดจำนวนผู้ใช้บริการต่อรอบ คิดเกณฑ์เลย ในเรื่องของ 5 ตารางเมตรต่อคน ในรายละเอียดก็มีปลีกย่อยลงไปเดี๋ยวท่านก็ศึกษาดูจากทางแผ่นสไลด์นี้นะครับ สวนสนุกครับ สนามเด็กเล่น สระน้ำ สระว่ายน้ำสาธารณะเปิดได้แล้ว ตอนนี้ก็ต้องมีอบรม Life Gard ให้คำแนะนำนะครับ แต่ว่าสวนสนุกอีกแบบหนึ่งที่ยังไม่ให้เล่นก็คือบ้านบอล นึกภาพออกไหมครับ ในห้างสรรพสินค้าจะเห็นมีโครงตาข่าย หรืออาจะไม่ใช่ในห้างครับ ผมเห็นในตามต่างจังหวัดนี่มีคนไปตั้งเป็นสวนสนุกให้เล่นนี่ แล้วก็บ้านบอลนี่ก็คือลูกบอลกลม ๆ แล้วเด็กกระโดดลงไป มีบอลรอบ ๆ ตัวเพราะว่า สารคัดหลั่งทั้งหลายจะไปอยู่กับพื้นผิวของอุปกรณ์ต่าง ๆ เหล่านั้น โดยเฉพาะลูกบอลทั้งหลาย ก็เป็นที่หมักหมมของเชื้อโรคได้ ก็ได้แล้วนะครับ แล้วก็มาดูประเภท ง. สนามกีฬาประเภทกลางแจ้ง โรงเรียนศิลปะการต่อสู้ โรงยิม แล้วก็สถานที่ออกกำลังกาย อันนี้กีฬาเกือบทุกประเภทตามกีฬาตามกติกาสากลเพื่อการออกกำลังกาย เพื่อการฝึกซ้อม เพื่อการเรียนการสอนเล่นได้หมดแล้วนะครับ ทุกประเภทกีฬา แต่ถ้าจะมีการแข่งขันต้องไม่มีผู้ชม อันนี้ยัง เพราะว่าการมีผู้ชมก็คือการให้เขามารวมตัวกันเป็นจำนวนมาก มีแต่ผู้แข่งนะครับ จะถ่ายทอดสดไปอะไรทั้งหลายได้ แต่ว่าในตรงนั้นไม่ได้นะครับ แล้วก็ที่สำคัญ ไม่มีกิจกรรมอื่นมาร่วมด้วย ก็คือพวกกิจกรรมส่งเสริมการขาย โน่น นี่ นั่น อย่างนี้ก็ไม่ควรอยู่ตรงนั้น ก็นำเรียนว่านี่คือสิ่งหนึ่งที่จะได้ผ่อนคลายกัน กีฬาก็จะเป็นตัวหนึ่งที่ทำให้เราส่งเสริมการออกกำลังกาย ก็จะช่วยทำให้ร่างกายแข็ง ทุกท่านอยากเตะบอลอะไรอย่างไรก็ได้นะครับ แต่นำเรียนว่ามีความเสี่ยง ท่านก็ต้องดูแลสุขภาพของตนเอง เขาบอกว่านักกีฬาทั้งหลายนี่ค่าตัวแพง ๆ นี่ เขาดูแลสุขภาพของเขาอย่างดีเลยครับ แต่คนที่อยากจะเล่น ก็คือประเภทของสมัครเล่นทั้งหลายนี่ล่ะครับ บางทีมีความเสี่ยงที่สูง จ. สวนสาธารณะ ลานกีฬา ตอนนี้มีคนถามเยอะนะครับคือเต้นแอร์โรบิกได้หรือยัง ได้แล้วนะครับ คือจัดรวมกลุ่มมากกว่า 5 ตารางเมตรต่อคน รวมกันไม่เกิน 50 คน นะครับ แล้วใช้สถานที่สวนสาธารณะ เป็นการพักผ่อนหย่อนใจลดการแพร่เชื้อด้วย แน่นอนทุกครั้งเกือบทุกอันนี้ลงทะเบียนผ่านแอปฯ ไทยชนะด้วยนะครับ เพราะทุกกิจกรรมเหล่านี้ล้วนเป็นความเสี่ยงสูงทั้งสิ้น มาสุดท้ายครับ ฉ. กลุ่มนี้ คือตู้เกม เครื่องเล่นหยอดเหรียญในห้างสรรพสินค้า ศูนย์การค้า นะครับโรงมหรสพ สวนสนุก อันนี้ให้เล่นได้แล้ว แต่ร้านเกมที่อยู่ภายนอกนี้ยังไม่ได้นะครับ ถ้าร้านเกมส์ที่อยู่ภายในห้างได้ เพราะว่าถือว่า พ่อแม่ผู้ปกครองพาไปแล้วอยู่ในสายตาอยู่ แล้วก็จำกัดสายตาให้ไม่เกินต่อคน เพราะฉะนั้นตรงนี้ก็เป็นการผ่อนคลาย เป็นฉบับร่าง เน้นย้ำอีกครั้งหนึ่งนะครับ รายละเอียดทุกอันนี้ที่ทางท่าน ผอ. ศบค. ให้ผมมานำเรียนแจ้งทุกท่าน อาจจะมีการปรับเปลี่ยน อาจจะมีการยกเลิกหรืออาจจะมีการเพิ่มเติม ครั้งนี้ขึ้นอยู่กับคณะกรรมการของ ศบค. ชุดใหญ่ที่จะมีการประชุมกันในเช้าวันศุกร์อีกครั้งหนึ่ง วันนี้ผมได้นำมาบอกเล่าให้ท่านผู้ชมได้รับทราบว่ามีประมาณนี้ แล้วท่านอาจจะได้ช่วยกันนะครับ ในการจำแนกแยกแยะ ในการวิเคราะห์ ที่จะออกแบบ ถ้าท่านอยากจะมีกิจการ กิจกรรมต่าง ๆ เหมือนกับที่เราเคยมีในก่อนที่จะมีโควิด เราจะต้องการทุกอย่างอย่างนั้นยังไม่ได้ เพราะว่าชีวิตวิถีใหม่ หรือ New Normal ที่ว่านี้มันจะต้องเข้ามาถ้าเราไปตรงกิจกรรมนี้ถ้าติดเชื้อขึ้นมาเราจะต้องจัดการกับตัวเราเองหรือคนอื่น ๆ ได้อย่างไร ที่จะทำให้เราปลอดเชื้ออย่างนี้ไปเรื่อย เศรษฐกิจหมุนเวียนไปได้นะครับ นำเรียนว่านี่คือสิ่งที่ ศบค. และคณะทั้งหลายนี่พยายามทำให้ได้มากที่สุด รายละเอียดต่าง ๆ นะครับ ก็เดี๋ยวมีความคืบหน้าในวันศุกร์อย่างไรผมจะนำเรียนเพิ่มเติมครับ ไปที่คำถามเลยครับ</w:t>
      </w:r>
    </w:p>
    <w:p>
      <w:pPr>
        <w:pStyle w:val="BodyText"/>
      </w:pPr>
      <w:r>
        <w:t xml:space="preserve">(คุณสุภนันท์)มีสอบถามเข้ามาเกี่ยวกับเรื่องของการส่งต่อข้อความ ตอนนี้บอกว่าจะมีการเตรียมทดลองยกเลิกเคอร์ฟิว 15 วันครับ รายละเอียดเป็นอย่างไร และจะทดลองยกเลิกเคอร์ฟิวเมื่อไรครับ</w:t>
      </w:r>
    </w:p>
    <w:p>
      <w:pPr>
        <w:pStyle w:val="BodyText"/>
      </w:pPr>
      <w:r>
        <w:t xml:space="preserve">(นายแพทย์ ทวีศิลป์) วันนี้ยังไม่ได้คุยกันเรื่องนี้นะครับ สาระสำคัญใหญ่ยังอยู่ที่การยกร่างเรื่องของมาตรการการผ่อนคลายระยะที่ 4 แต่คิดว่าในวันศุกร์นี้ ให้ติดตามอีกครั้งหนึ่งครับ หลังจากการประชุมศุกร์นี้ผมจะเป็นผู้ที่ก็จะเอาบอกกล่าวความคืบหน้าในเรื่องของการยกเลิกเคอร์ฟิว ตอนนี้ก็มีหลายทฤษฎี หลายข่าวออกมาตอนนี้ยังไม่ได้มีอะไรนะครับ</w:t>
      </w:r>
    </w:p>
    <w:p>
      <w:pPr>
        <w:pStyle w:val="BodyText"/>
      </w:pPr>
      <w:r>
        <w:t xml:space="preserve">(คุณสุภนันท์) ครับ มีสอบถามเข้ามาจาก NBT ถามมาว่าที่ประชุม ศบค. ชุดเล็กได้หารือเรื่องของการเปิดให้ต่างชาตินี่เข้ามาท่องเที่ยวด้านสุขภาพมีความชัดเจนเรื่องนี้อย่างไรครับ</w:t>
      </w:r>
    </w:p>
    <w:p>
      <w:pPr>
        <w:pStyle w:val="BodyText"/>
      </w:pPr>
      <w:r>
        <w:t xml:space="preserve">(นายแพทย์ ทวีศิลป์) มีเป็นข้อพิจารณาอยู่ แต่เมื่อเช้านี้ก่อนที่ผมออกมายังไม่ได้มีการพูดถึงประเด็นนี้ แต่อาจจะมีชุดย่อยที่คุยกันไปบ้างแล้ว หรืออย่างไรวันศุกร์หรือถ้ามีข้อมูลเพิ่มเติมอย่างไรผมจะนำเข้ามาแต่เป็นข้อคิดอย่างที่บอกนะครับ มีแนวคิดแบบทราเวล บับเบิล เป็นการจับคู่กันของประเทศที่มีอัตราการติดเชื้อน้อย ๆ หรือการให้มีบางประเทศที่เรียกว่าเป็นคนที่ทำงานที่ลักษณะของ Work Permit เข้ามาก่อน อะไรต่าง ๆ เหล่านี้มีการพูดคุยกันหลายลักษณะนะครับ ของเพื่อที่จะทำให้เราเชื้อเชิญคนที่อยู่ต่างชาติเข้ามาแบบปลอดภัย แล้วเราก็ได้เม็ดเงินที่เข้ามาอุดหนุนประเทศไทย แต่อย่างไรก็ตามแต่ ณ ตอนนี้สถานการณ์ทั่วโลก การปล่อยเข้ามา 1 ก็ต้องคิดก่อนว่าประเทศนั้นได้ ประเทศนี้ไม่ได้ และหลายประเทศอยากจะเข้ามา เพราะเรามีมาตรการของการบำบัดรักษา เรามีการดูแลคนต่างชาติ ถึงแม้พอป่วย เราก็จะดูแลในมาตรฐานแบบอย่างดีไปด้วยกัน เพราะฉะนั้นตรงนี้ต้องคิดทั้งในแง่มุมของงบประมาณค่าใช้จ่ายถ้าหากเกิดในทางที่เป็นลบ อะไรต่าง ๆ เหล่านี้คิดหลายมิติครับ ไม่ได้คิดแต่ว่าจะเป็นทางที่จะบวกอย่างเดียว หรือลบอย่างเดียวนะครับ ตอนนี้ก็ต้องใช้เวลาทางด้านนี้พอสมควร ให้คณะกรรมการได้ช่วยคิด และเดี๋ยวมีความคืบหน้าผมจะได้นำเรียนครับ</w:t>
      </w:r>
    </w:p>
    <w:p>
      <w:pPr>
        <w:pStyle w:val="BodyText"/>
      </w:pPr>
      <w:r>
        <w:t xml:space="preserve">(คุณสุภนันท์) เพิ่มเติมมาจากทาง Thai PBS นะครับ ที่เกี่ยวกับการผ่อนคลายมาตรการต่าง ๆ ครับ สอบถามมาว่าอยากให้ทาง ศบค. อธิบายความแตกต่างหน่อยครับ ให้ดื่มเหล้าในร้านอาหารได้ แต่ทำไมถึงยังไม่เปิดในส่วนของผับ บาร์ คาราโอเกะครับ</w:t>
      </w:r>
    </w:p>
    <w:p>
      <w:pPr>
        <w:pStyle w:val="BodyText"/>
      </w:pPr>
      <w:r>
        <w:t xml:space="preserve">(นายแพทย์ ทวีศิลป์) ก็มี 2 ประเด็นนะครับ ประเด็นที่ 1 ผับบาร์ คาราโอเกะ เป็นสถานที่ที่เราจัดกลุ่มไว้อยู่ที่มีความเสี่ยงสูง แล้วก็มีการรายงานก่อนหน้านี้มาก่อนแล้วนะครับว่า มีกลุ่มก้อนของคนที่ติดเชื้อเป็นกลุ่มก้อนนะครับที่บอกว่าอยู่แถวทองหล่อในกรุงเทพมหานคร ก็เป็นเหตุของการที่เป็นบทพิสูจน์มาแล้วว่าเป็นมีกลุ่มเสี่ยง แต่ขณะเดียวกัน กลุ่มก้อนนี้ก็มีส่วนที่จะผลักดันเศรษฐกิจระดับหนึ่ง ซึ่งไม่ได้มีความสำคัญสูงเท่ากับด้านอื่น ๆ แต่พอมาดูเรื่องของกลุ่มก้อนเรื่องของร้านอาหาร ต่อการดำรงชีวิตประจำวัน ขณะเดียวกันการไปอยู่ที่ร้านอาหารก็ไม่ได้นั่งยาวเหมือนอยู่ที่ผับ บาร์ ส่วนใหญ่ไปทานเป็นมื้อ ๆ แล้วก็กลับ เพราะฉะนั้นการอนุญาตให้มีการขายเหล้า พูดง่าย ๆ นะครับจำหน่ายสุรานี่ก็ต้องดูเรื่องของความเหมาะสม แล้วก็ดูเรื่องของประวัติของการที่จะเป็นเหตุให้เกิดการติดเชื้อ เพราะฉะนั้นตรงนี้มีความแตกต่างกันของ 2 สถานที่ ร้านอาหารมีความสำคัญต่อเศรษฐกิจ ร้านอาหารมีความสำคัญต่อชีวิตประจำวัน แล้วขณะเดียวกันมีความเสี่ยงค่อนข้างออกไปทางปานกลาง ออกไปทางน้อย แต่อย่างไรก็ตามแต่ตอนนี้เพื่อให้ผ่อนคลายตรงนี้อนุญาตแค่ร้านอาหาร แต่ไม่อนุญาตผับ บาร์เปิด แล้วก็ไม่อนุญาตให้มีการขายตรงนี้ แต่อนุญาตให้ร้านอาหารมีการขายได้ก่อน อธิบายตามแนวทางการควบคุมโรค แล้วก็ของประเทศที่ต้องเรียนรู้ร่วมกันครับ</w:t>
      </w:r>
    </w:p>
    <w:p>
      <w:pPr>
        <w:pStyle w:val="BodyText"/>
      </w:pPr>
      <w:r>
        <w:t xml:space="preserve">(คุณสุภนันท์) ขออนุญาตมีคำถามประเด็นเพิ่มเติมจากทางเฟซบุ๊กไลฟ์นะครับ ถ้าเกิดมีการเข้าประชุมในวันศุกร์นี้จะมีมาการเริ่มต้นผ่อนคลายมาตรการต่าง ๆ เมื่อไรครับ</w:t>
      </w:r>
    </w:p>
    <w:p>
      <w:pPr>
        <w:pStyle w:val="BodyText"/>
      </w:pPr>
      <w:r>
        <w:t xml:space="preserve">(นายแพทย์ ทวีศิลป์) นะครับก็ถ้าตามระยะนี้ก็อยู่ในช่วงของกลางเดือนนี้ถึงสิ้นเดือนนี้ก็อยู่ในระยะที่ 4 ก็จะ ของเราจะหมด ซึ่งเข้าใจว่าน่าจะหมด ในช่วงของนี้ครับ วันที่ 14 น่าจะเริ่มวันที่ 15 ถ้าจำไม่ผิดในวันที่นี่นะครับก็จะทำให้เราเข้าสู่ระยะที่ 4 เต็มที่ ต้องขอบคุณพี่น้องประชาชนที่ทำให้ตัวเลขการติดเชื้อที่อยู่ภายในประเทศของเราไม่พบการรายงานมา วันนี้ก็ยังไม่พบนะครับ ก็ติดต่อกันมา 2 อาทิตย์กว่า ๆ แล้ว ตรงนี้ครับ ยังถ้าจะให้มั่นใจก็ยาวไปอีกครับ ยาวเท่าที่จะยาวได้ เท่ากับว่าเราเองก็จะเดินกันในประเทศ ตอนนี้มีข่าวแล้วว่าเมืองจีนเขายังปิดประเทศของเขาอยู่ แต่เขาจะเอาคน 1,400 ล้านคนของเขา เที่ยวกันภายในประเทศของเขานี่ได้ ผมก็ฟังข่าวว่าประเทศไทยเรา ถ้าเราไทยเที่ยวไทยกันเองนี่ เขาบอกว่าเม็ดเงิน 30% โดยประมาณถ้าผมจำไม่ผิด ก็สามารถใช้ในเรื่องของการทำให้ช่วยกันทำให้กระตุ้นเศรษฐกิจได้ เพราะฉะนั้นพูดง่าย ๆ คนไทยเราปราศจากเชื้อ เชื้อเราอยู่ด้วยกัน เจอกันทั้งหลายก็สบายใจดีกว่าที่เราจะเห็นคนนอกประเทศเข้ามา แล้วเราก็ไม่รู้ว่าเขาจะเอาเชื้อเข้ามาหรือเปล่า แต่คนไทยเราตอนนี้ไม่มีรายงานเลยถ้า 20 วัน ถ้า 21 วัน หรือเลยไปเป็นเดือน แล้วเราไม่มีเชื้อเราเลยไปไหนมาไหนสบายใจได้ ขอบพระคุณครับ</w:t>
      </w:r>
    </w:p>
    <w:p>
      <w:pPr>
        <w:pStyle w:val="BodyText"/>
      </w:pPr>
      <w:r>
        <w:t xml:space="preserve">(คุณสุภนันท์) ครับวันนี้ไม่มีประเด็นคำถามเพิ่มเติม คุณหมออยากฝากประเด็นอะไรไหมคึรับ</w:t>
      </w:r>
    </w:p>
    <w:p>
      <w:pPr>
        <w:pStyle w:val="BodyText"/>
      </w:pPr>
      <w:r>
        <w:t xml:space="preserve">(นายแพทย์ ทวีศิลป์) ครับ ก็ขอบพระคุณทุก ๆ ท่านที่ได้ช่วยกันทำให้ประเทศไทยเรามีชื่อเสียงในเรื่องของการควบคุมโรคติดอันดับโลกนะครับ มาอยู่ที่เรื่องของท่านที่จะมาดูแลสุขภาพส่วนตัว อยู่ห่างไว้ใส่แมสกันหมั่นล้างมือเท่านั้นเอง ก็ฝากไว้ 2 เขาเรียกอะไร เป็น facebook page ชื่อไทยคู่ฟ้า กับศูนย์ข้อมูลโควิด-19 วันไหนที่ผมไม่ได้รายงานก็จะทำหน้าที่นำ slide ต่าง ๆ นะครับผ่านทางทีมงานเพื่ออัปขึ้นมาให้ดูสถานการณ์นะครับ แล้วก็เป็นข้อมูล ถ้าออกจาก 2แหล่งนี้ถือว่ามีความน่าเชื่อถือสูงสุดเท่ากับการแถลงข่าวในทุก ๆ วันนะครับ กราบขอบพระคุณครับ</w:t>
      </w:r>
    </w:p>
    <w:p>
      <w:pPr>
        <w:pStyle w:val="BodyText"/>
      </w:pPr>
      <w:r>
        <w:t xml:space="preserve">(คุณสุภนันท์) ขอบพระคุณท่านนายแพทย์ทวีศิลป์ วิษณุโยธิน นะครับท่านโฆษกศูนย์บริหารสถานการณ์โควิด-19 สักครู่ได้นำเรียนเรื่องร่างมาตรการต่าง ๆ ที่จะมีคลายล็อกในระยะที่ 4 หลากหลายกิจการ หลากหลายกิจกรรมจะได้กลับมาดำเนินชีวิตได้ตามปกติมากขึ้นะครับ สำหรับวันนี้มีผู้ติดเชื้อรายใหม่เพิ่มขึ้น 4 ราย ทำให้ 125 ราย ลำดับต่อไปครับจะเป็นการแถลงข่าวในส่วนของแพลตฟอร์มไทยชนะ มีความคืบหน้าอย่างไร รายละเอียดต่าง ๆ หลายคนไปทดลองใช้บริการมาแล้วครับ แต่ว่าอาจจะติดขัดในเรื่องของการใช้งาน บางท่านอาจจะ ยังมีหลากหลายคำถามที่สอบถามเข้ามานะครับ ขออนุญาตเรียนเชิญท่านนายแพทย์ พลวรรธน์ วิทูรกลชิต นะครับ ท่านผู้ตรวจราชการกระทรวงดิจิทัลเพื่อเศรษฐกิจและสังคม ศูนย์ปฎิบัติการด้านข้อมูลปัญหาจากโรคติดเชื้อ COVID-19 กราบเรียนเชิญเลยครับ</w:t>
      </w:r>
    </w:p>
    <w:p>
      <w:pPr>
        <w:pStyle w:val="BodyText"/>
      </w:pPr>
      <w:r>
        <w:t xml:space="preserve">(นายแทพย์พลวรรต) พิธีการนะครับ ก็วันนี้ก็เป็นการรายงานของสรุปการทำงานของแพลตฟอร์มไทยชนะนะครับ ที่กรุณาให้ผมมารายงานเอง ท่านกรุณารายงานให้ทุกวันแล้ว วันนี้ก็ในส่วนของการลงทะเบียนนะครับ ในกิจกรรม กิจการร้านค้าทั้งหมดนี่ ตอนนี้ประมาณ 173, 644 กิจการ และกิจกรรมครับ บางคนใช้งานตั้งแต่เราเปิดแคมเปญมา เปิดแพลตฟอร์มมานี่ใช้งานทั้งสิ้น 24 ล้านคน สิ่งที่สำคัญนะครับก็คือแอปพลิเคชันที่ดาวน์โหลดผ่านการ activate ไปแล้วมากกว่า7,738 ครั้งนะครับ ก็คนได้ยืนยันไปแล้วกับระบบเรา คน Check-in Check-out นะครับ ที่สำคัญมีการตอบแบบสอบถามมากกว่า 30 ล้านครั้งนะครับ ตัวแบบสอบถามที่ได้ก็เป็นข้อมูลที่เป็นประโยชน์ เพราะว่าในแบบสอบถามนี้จะถามถึงมาตรการ 5 ข้อในมาตรการ 5 ข้อ ก็แบบที่เราทราบกัน ได้แก่การล้างมือ มาตรการระยะห่าง มาตรการการใส่หน้ากากอนามัยนะครับ มาตรการเรื่อง Social Distancing นะครับเมื่อวานนี้นะครับก็อยู่ที่ 1,700,000 คน ในระบบไทยชนะ ตัวสัดส่วนเช็กอิน เช็กเอ้าต์ประมาณสัก 52 เปอร์เซ็นต์ ก็ถือว่าใช้ได้นะครับ ผ่าน Application Check-in Check-out อยู่ที่ 50 เปอร์เซ็นต์เลย แก้ปัญหาเรื่องการลืมเช็กเอาท์มาแล้ว อันนี้ผมให้ดูในจอนี่นะครับ ก็คือจากผลงานของประชาชนชาวไทยทุกท่านที่ใช้แพลตฟอร์มไทยชนะได้กรุณาประเมินให้มาให้เรานะครับ ในการประเมินนะครับ มีอยู่ 4 เส้นครับ สีส้ม สีเหลือง สีเทา และสีฟ้า มาตรการที่ยังต้องคงอยู่อยู่ครับ มากขึ้น คือมาตรการเว้นระยะห่าง และด้านการทำความสะอาดพื้นผิว ซึ่ง 2 มาตรการนี้คนตอบไม่ใช่มากที่สุดนะครับ ใน 2 มาตรการ จะเห็นประชาชนเรานี่ ประชาชนเราที่เข้าไปใช้งานตอบแบบสอบถามนี่ ชี้เลยว่า 2 มาตรการนี้ เรียกว่าอ่อนไปหน่อย อ่อนข้อไปหน่อย โดยภาพรวมยังอยู่ในเกณฑ์ดี ก็อยากจะเรียนว่าข้อมูลที่ท่านให้ลงในแบบสอบถามให้เรานี่ เราได้นำมาใช้ประโยชน์ในทุก ๆ ขั้นตอน ในการที่จะออกกิจกรรม และกิจการผ่อนปรนในระยะต่อไปครับ คราวนี้มาถึงร้านค้าและกิจกรรมนะครับ วันนี้ผมก็มีข่าวมาบอกก็แล้วกันนะครับ ถ้าเคยใช้การเซริต ท่านจะเห็นอันหนึ่ง ซึ่งก็คือในร้านค้าต่าง ๆ จะมีแผนที่ให้นะครับ ในแผนที่ต่าง ๆ นี่สามารถนำไปเปิดในทางอื่น ๆ ได้ คราวนี้ในตัวแผนที่นี่ การปักหมุกของร้านค้าเราพบว่าร้านค้าก็ให้ความร่วมมือเป็นอย่างดีนะครับ ส่วนใหญ่แล้วประมาณ 70-80 ผมว่าเกิน 80 เปอร์เซ็นต์ ลงหมุดถูกว่าอยู่ที่ไหน หรือบางทีเท่าที่ตรวจสอบดู ดูนะครับ ลงไปนอกประเทศไทย ลงไปในอ่าวไทยก็มี ผมขอความกรุณาครับ ช่วยเข้าไปตรวจสอบด้วย สงสารคนไปหากิจการกิจกรรมท่านครับ นำทางไปลงเข้ารกเข้าพง ตกข้างทางไป เดี๋ยวจะเป็นที่โจทก์จันกันในสื่อสังคมออนไลน์ อันหนึ่งซึ่งฝากทางร้านค้าเขาไปนะครับ ในตัวการปักหมุดก็ไม่ได้ยาก ถ้าท่านลงทะเบียนในระบบไทยชนะแล้วนะครับ ในแพลตฟอร์มแล้ว ท่านก็เข้าไปแก้ไข ท่านก็เลือกปักหมุดครับ นี่ก็เป็นวีดิโอที่เป็นสาธิตครับ นะครับว่าท่านก็เลือกสถานที่นะครับต่าง ๆ ใส่ให้ถูกต้องนะครับ เสร็จแล้วในส่วนของปักหมุดนี้ท่านกรุณาดูนิดหนึ่งว่าหมุดที่วางลงไปนี้มันใกล้เคียงกับร้านที่ไปไหม นี่จะเป็นภาพของกลไกการป้องกันของการปลอม การปลอมว่าเป็นหุ่นยต์นะครับ ตรงนี้ครับท่านดูให้ละเอียดนิดหนึ่งว่าหมุดที่ลงไปนี่ตรงไหม เพราะเดี๋ยวคนเอาหมุดท่านนำทางไปไม่เจอ แล้วในกระบวนการการค้นหานี่ ก็ยังมีข้อความสำคัญอันหนึ่ง ซึ่งผมอยากจะฝากกราบเรียนให้ประชาชนทุกท่าน ในเรื่องของ Platform ไทยชนะ เราพบครับว่าความหนาแน่นนี่ทำให้ร้านค้าและกิจกรรมต่าง ๆ ซึ่งจะเป็นส่วนต่อมาให้ทางศูนย์ปฏิบัติการด้านมาตรการต่าง ๆ นี่ต้องเข้าไปลงตรวจมากขึ้น และร้านค้าช่วยดูด้วยนะครับ ในเรื่องของความหนาแน่นต่าง ๆ ได้ว่าบริเวณนั้น Area นั้น มีคนเยอะหรือยัง ซึ่งก็จะตรงกับมาตรการการทำ Social Distancing ก็อยากจะฝากทางร้านค้าและผู้ประกอบการด้วยครับ เราไปกันต่อนะครับ ทีนี้ในส่วนของร้านค้าและผู้ประกอบการก็จะมีเรื่องที่ 2 คือเรื่องของร้านค้าบางร้านค้าหรือกิจการบางกิจการนี่มีเป็นเจ้าของเดียว แต่มีร้านเล็ก ๆ อยู่ในบริเวณเดียวกัน หรือง่าย ๆที่เรายกตัวอย่างมาวันนี้นะครับ อู่แท็กซี่อู่เดียวนี่มีรถหลายคัน ก็มีคนบอกว่าเจ้าของคนเดียวต้องมาลงใน QR code ไทยชนะแบบที่เราเห็นนี่ เพราะตอนแรกเราจำกัดว่า QR Code นี่นะครับ ได้เบอร์โทรศัพท์ 1 เบอร์เท่านั้น ถือได้ 1 QR Code เราก็เลยนำข้อเสนอแนะต่าง ๆ จากประชาชน มาทำระบบเพิ่มเติมให้ ท่านสามารถออก QR Code เป็นพวงบริการลูกได้ เช่น ท่านมีร้านค้าอยู่ในพลาซ่าต่าง ๆ นะครับ พลาซ่าต่าง ๆ อยู่ 2-3 ร้าน ท่านดูแล 2-3 ร้านนี้ท่านก็สามารถเอาร้านค้าของท่านที่อยู่ในพาส่า หรือศูนย์การค้าเดียวกันของท่านมาใส่ได้ หรือท่านเป็นอู่รถแท็กซี่ อุู่รถบริการ อู่รถโรงเรียนนะครับ ท่านต้องการมีรถโรงเรียนหลายคันที่อยู่ในกิจการของท่านท่านก็สามารถเอามาสำหรับมาให้บริการนี่ ท่านก็สามารถให้ลงทะเบียนคนเดียว แต่คนขับรถมาหลายคัน มาลงหลายเบอร์ได้ ท่านจะเห็นเลยว่าไฟฟ้าหรือรถไฟที่ในเฟสต่อไปที่จะเปิดนี่นะครับ หรือรถบริการสาธารณะท่านจะเห็นเลยว่ารถมี QR code เยอะแยะ ท่านเข้าไปลง QR Code ท่านต้องได้ QR Code แม่ก่อนนะครับ ท่านก็เข้าไปแก้ไข สร้าง QR code ใหม่ เป็น QR code พวงบริการลูกนะครับ ในรูปนี้ท่านจะเห็นว่าท่านเติมรถได้หลายคันนะครับ ใน QR Code แม่แล้วนะครับ ท่านต้องมี QR code แม่ก่อนนะครับ ขั้นตอนนี้ไม่ใช่ทำแบบนี้แล้วเสร็จนะครับ ต่อไปครับ ขั้นตอนต่อไป ท่านต้องได้รับ SMS OTP ยืนยันว่าท่านทำการแก้ไขเรียบร้อยแล้ว หลังจากนั้นครับ จะไปถึงหน้าจอที่ 3 จากนี้ท่านจะเห็น QR Code ลูกขึ้นมา 1อัน เช่น อันนี้กรณีของอู่แท็กซี่ ท่านจะเห็นว่าตัวสหกรณ์แท็กซี่วิภาวดี รังสิต จะมีลูกขึ้นมาพ่วงนี้ ถ้าเราไปยิงในระบบไทยชนะก็จะเห็นนะครับว่า อ๋อ แท็กซี่นี้อยู่สังกัดอู่นี้เวลาติดต่อไปจะได้ง่ายและสะดวกในการทำงานนะครับ ก็เรียนว่าอันนี้เป็นระบบที่เราเตรียมมาให้ในพวงบริการหรือร้านค้าที่อยู่ใน area เดียวกันจะได้ไม่ต้องเสียเวลาไปหาเบอร์โทรศัพท์หรือคนหลาย ๆ คนมาลง แต่ถ้าร้านค้าที่เป็นกิจการแล้วมีสาขาทั่วประเทศ ในกรณีนี้ขอแต่ละสาขาลงเองนะครับ อันนั้นจะไม่เหมือนกันนะครับ เราไปกันเรื่องต่อไปนะครับ เรื่องที่ 3 สำหรับวันนี้เป็นเรื่อง Hilight มานำเรียนให้ท่านผู้ชมฟังนะครับ มีคนสอบถามมาเยอะว่าแพลตฟอร์มไทยชนะทำงานอย่างไร นะครับ เรานะครับ เรามีเชื้ออยู่ 1 คน แต่เราไม่รู้ว่าเวลาเราเข้าไปสัมผัสเราไปเจอใครบ้าง สังเกตไหมครับเวลาเราโดนสอบสวนโรค ที่เราฟังกันมานี่ ที่ท่านโฆษกฯ กรุณารายงานให้เราฟังนี้ สอบสวนโรค เราเป็นคนที่ติดเชื้อหรือพาเชื้อไปคนที่ติดเชื้อหรือคนที่พาเชื้อไปนี่ หรือคนที่ใส่เครื่องแบบเท่านั้น เช่น คนนี้เราเดินผ่าน รปภ. นะ เราเดินผ่านพนักงานห้าง ตรงนี้ตรงนั้น แต่เราไม่รู้จักหรอกครับว่าคนนั้นเป็นใคร อันนั้นก็เป็นเหตุหนึ่งที่ทำให้แพลตฟอร์มไทยชนะถึงมาเติมตรงนี้ครับ ให้ทีมงานโดยขออาสาสมัคร 1 คน ให้เอาเบอร์โทรศัพท์นะครับ เข้ามาวิ่งในระบบทำการทดสอบเลยทดลองระบบ เนื่องจากตอนนี้เราไม่มีผู้ติดเชื้อในประเทศเลย เราก็เลยต้องใช้ตัวอย่างหรือเบอร์โทรศัพท์ของทีมงานหรือน้องที่เป็นอาสาสมัครเข้ามา เราพบแบบนี้ครับ ในรูปที่ท่านเห็นนะครับ ตื่นเช้ามาก็มาสแกนเข้านะครับ เข้าห้างหรือศูนย์ทำงาน เขาทำงานอยู่ที่ห้าง เขาทำงานตอนเช้า เขาเข้ามาตอนประมาณ 10 โมง 10.40 น. เขาก็ลงไป scan ต่ออีกครั้งหนึ่ง ที่ห้องทำงานเขาเขาที่อยู่อีกชั้นหนึ่งนะครับ สิ่งที่เกิดขึ้นคือ ณ ตอนที่เขาเข้าห้างมา หรือเข้าห้างสรรพสินค้านั้นมาที่เป็น office เขา เขามีคนอยู่ในบริเวณเดียวกับเขาในเวลาเดียวกันนี่ 149 คน ระบบก็ detect ได้แบบนี้ ออกมานะครับ ตอนที่เขาอยู่ในออฟฟิศเขานะครับ มีอยู่ 11 คนที่อยู่ในออฟฟิศเขานี่มีอยู่ 10 คน ตอนนี้ระบบก็จะ detect แล้วว่ามีคนที่เสี่ยงสัมผัสกับเขาประมาณ 159 เสร็จแล้วเขาก็ออกไปข้างนอกนะครับ ในกรณีนี้เราให้ใช้ข้อมูลจริงจากอาสาสมัคร อาสาสมัครวันนี้วันแรกลืมเช็กเอาท์ครับ ตอนที่เขาเช็กเอาท์ ณ วันนั้นนี่ตอนที่เขาลืมมีคนอยู่ในห้างเท่าไร จะเห็นว่าตัวลูกศรสีแดงจะเป็นตัวบอกว่า ถ้าลืมเช็กเอาต์นี่จะเกิดอะไรขึ้นในระบบ Application ถึงพัฒนาตรงที่ว่า ต้องเช็กเอาท์ให้ ท่านต้องเช็กเอาท์ให้ได้ อันนี้ก็เป็นสิ่งที่เราเอามาให้ดูนะครับ ในวันที่ 26 พฤษภาคมเขามาทำงาน 8.47 นาฬิกา มาทำงานแล้วนะครับ เช็กอินตอน 8.40 น. เสร็จแล้วก็ลงไป office ตอน 08.57 น. เขาเสี่ยงสัมผัสกับคนน่ะ 66 คน เสร็จแล้วพอเขาลงไปออฟฟิศเขาครับ ออฟฟิศเขามีคนอยู่ 77 คน เสร็จแล้วเขาก็ออกมาทานข้าวกลางวัน มาเช็กอินที่ร้านก๋วยเตี๋ยว จะเห็นว่าร้านก๋วยเตี๋ยวที่เบอร์ 7 นี้ ออกมาจากออฟฟิศเขานะครับ มาอยู่ตรงห้างนี่ มีเจอคนอีก 144 คน ในเวลาเดียวกันที่อยู่กับเขา เสร็จแล้วขั้นตอนที่ 7 เขาไปทานร้านก๋วยเตี๋ยวคือลูกศรตัวที่ 2 ที่เห็น มีจำนวนถึง 39 คน ซึ่งปกติร้านก๋วยเตี๋ยวนี้ไม่ถึง 10 คน แต่นี่ถึง เกิดการลืมเช็กเอาท์ขึ้น พอลืมเช็กเอาท์แล้วน้องคนนี้ก็เช็กเอ้าท์ผิดอีก เช็กเอ้าท์ออกจากห้างอีก ทำให้ข้อมูลสุดท้ายไม่มี ก็เลยต้องไปเช็กเอาต์เองตอนสุดท้าย ตอน 14.45 น. 14.446 ณ เวลานั้นน่ะมีคนอยู่รอบตัวเขา 29 คนนะครับ จากสถานการณ์จำลองที่เราพยายามทำให้ท่านดูว่าระบบทำงานอย่างไร จะเห็นว่าเวลาเราไม่รมากมาย อย่างในกระบวนการนี้จะเห็นว่าตอนนี้น้องที่ยอมเป็นตัวแบบนี่เอาข้อมูลจริงมาให้เรารันดูกันนี่นะครับ มีการเซ็นกันเรียบร้อย มีผู้เสี่ยงสัมผัสจากการที่เขาเช็กอิน เช็กเอ้าต์ มาสอบสวนโรคนะครับ ตามกรมควบคุมโรค ประมาณ 508 คน ตรงนี้ก็คือตัวเลขจากระบบที่ขึ้นมาให้ดูนะครับก็อยากจะบอกทุกท่านนะครับ ตอนนี้แอปพลิเคชันก็มีแล้ว ส่วนใน IOS ก็ต้องขออนุญาตว่าตอนนี้อยู่ระหว่างการรีวิวนะครับ เราส่งซัพมิตรีวิวไปหลายรอบนะครับ แต่ใน google play ท่านสามารถดาวน์โหลดได้แล้ว ตัวที่เป็นตัว Google Play นี่สะดวกนะครับ เพราะว่าท่านจะไม่ลืมเช็กเอาท์ พอท่านไม่ลืมเช็กเอาท์เวลาเกิดมีผู้เสี่ยงสัมผัสหรือเกิดมีสถานการณ์เวฟ 2 มาบอกนี่ ท่านก็ไม่ต้องโดนเรียกไป หรือไม่ต้องไปคิด บางทีวิตกจริตว่าวันนั้นเราอยู่กับเขาหรือเปล่า นะครับ ก็เช็กอิน เช็กเอาท์ตามปกตินะครับ ตามวิถีชีวิตใหม่นะครับห่างไกลโควิดไว้ ก็อยากจะเรียนว่าตอนนี้ในแพลตฟอร์มก็อยากจะเน้นเรื่องการเช็กอินเช็กเอาต์ แล้วก็จนถึงตอนนี้ในกิจกรรมร้านค้าต่าง ๆ เรามีการผ่อนปรนในระยะที่ 3 มาแล้วนะครับ เลยอยากจะบอกว่าตอนนี้ร้านค้าในสนามบิน ร้านค้าในปั้มน้ำมัน ร้านค้าในจุดชมวิวข้างทางตามทางวันพรุ่งนี้จะมีหมวดเล็ก ๆ แยกไว้ให้ท่านนะครับ แต่สนามบินต่าง ๆ นะครับ ท่านสามารถเข้าไปลงทะเบียนตรงนี้ ตามมาตรการผ่อนคลายระยะที่ 3 ระยะที่ 4 นี่ก็มีคนเข้ามาถามผมว่าจะไปเช็กเอาท์-เช็กอินกันที่ไหน ไม่เป็นไรครับ ท่านสะดวกที่ไหน ท่านเดินทางไปไหน ท่านแวะปั๊มไหน เจอใคร ท่านก็ Check-in Check-out ไว้ เหมือนที่ผมทำให้ดูตามการทดลอง จะได้ติดตามและป้องกันโรคได้ เป็นเครื่องมือที่ให้คนไทยช่วยกันนะครับ ช่วยกันในการป้องกันตัวเรา ป้องกันคนที่เรารัก ป้องกันอะไร เขาเรียกว่า ปันความรู้สึกดีช่วยให้สังคมเราน่าอยู่ เราจะได้ขับเคลื่อนกันต่อไป ในระยะที่ 3 ระยะที่ 4 ต่อไปจนหมดสถานการณ์โควิดก็น่าจะครบถ้วนวันนี้ประมาณเท่านี้ครับ</w:t>
      </w:r>
    </w:p>
    <w:p>
      <w:pPr>
        <w:pStyle w:val="BodyText"/>
      </w:pPr>
      <w:r>
        <w:t xml:space="preserve">(คุณสุภนันท์) มีประเด็นคำถามสอบถามเข้ามาจากสาวก apple นะครับ เมื่อสักครู่ท่านพลวรรธ์ได้อธิบายไปแล้วนะครับ IOS เร็ว ๆ นี้ แต่ว่ามีสอบถามเข้ามาว่าแล้วปัจจุบันนี่กระทรวงดีอีได้แก้ไขข้อความขยะที่เข้ามาทาง Message อย่างไรครับ</w:t>
      </w:r>
    </w:p>
    <w:p>
      <w:pPr>
        <w:pStyle w:val="BodyText"/>
      </w:pPr>
      <w:r>
        <w:t xml:space="preserve">(นายแพทย์ พลวรรธน์) ต้องกราบเรียนประชาชนทุกท่านนะครับ ทุกท่านที่ใช้โทรศัพท์มือถือในระบบแอปเปิ้ลนี่นะครับ เราได้คุยกับทาง กสทช. แล้ว กสทช. ได้คุยกับทางบริษัท apple แล้วนะครับ ว่ามันเกิดมาตรการเกิดสแปมเกิดขึ้น มีการสแปมกันมากมายในระบบ i Message อย่างที่ผมเคยกราบเรียนให้ทราบแล้วระบบไอแมสเซสเป็นระบบส่งข้อความฟรีนะครับ ถ้าท่านคิดว่าไม่อยากใช้เพื่อกิจการอื่น ถ้าท่านคิดว่าท่านไม่อยากใช้ ถ้าท่านใช้ SMS เซอร์วิสธรรมดาท่านก็ปิดไป เหมือนผมพูดทุกอย่างไรเลยนะครับ แล้วแถมให้พวกเราช่วยกัน Report ไป ผมก็คิดว่าคนไทยก็ต้อง 1. ช่วงนี้เนื่องจากมีการระบาดของตัว SMS นี้นะครับ ตัว massage ที่เป็นสแปมนี้นะครับ คือถ้าท่านทนไม่ไหวนะครับ ท่านปิด I mปิดไปก่อนเลยนะครับ ปิดไปปุ๊บท่านก็จะไม่ได้รับเลยครับ ผมก็ปิดมาประมาณสัก 2 อาทิตย์แล้ว พอเปิดมาก็มาหาผมเหมือนกันไม่ใช่ว่าผมไม่ได้นะครับ ผมก็ได้เหมือนกันนะครับ ผมเป็นคน scan แต่ว่า i massage ไม่เป็นไรนะครับ ส่วนที่ 2 ถ้าท่านสู้ไม่ไหว ท่าน Report เข้าไปนะครับ แต่ว่าทีมคนส่งก็ปรับตัวอยู่เรื่อย ซึ่งเราก็รีพอร์ต แอปเปิ้ลเหมือนกันว่าจะแก้ไขปัญหานี้อย่างไร ยังไม่มีคำตอบ Apple ครับ ว่าจะแก้ปัญหาสแปมใน i massage อย่างไรจากแอปเปิ้ลครับ</w:t>
      </w:r>
    </w:p>
    <w:p>
      <w:pPr>
        <w:pStyle w:val="BodyText"/>
      </w:pPr>
      <w:r>
        <w:t xml:space="preserve">(คุณสุภนันท์) ส่วนเรื่องแอปฯ ยังอยู่ระหว่างรีวิวนะครับ</w:t>
      </w:r>
    </w:p>
    <w:p>
      <w:pPr>
        <w:pStyle w:val="BodyText"/>
      </w:pPr>
      <w:r>
        <w:t xml:space="preserve">(นายแพทย์ พลวรรธน์) แอปฯ ตอนนี้เราให้กระทรวงสาธารณสุขเป็นคนดูแล กระทรวงสาธารณสุขเอาแอปพลิเคชันนี้ไป ตามมาตรฐานของบริษัท apple ซึ่งเขาก็ไม่ได้เปิดเผยเพียงแต่ว่าขั้นตอนการรีวิวก็คือเอาขึ้นไปอยู่ในแอปฯ สโตรเขา แล้วก็เขาก็จะส่งจดหมายโต้ตอบกันจนกว่าทาง apple ที่ซานฟรานซิสโก ที่แคริฟอร์เนียจะพึงพอใจ เพราะว่าเวลาที่ซานฟรานซิสโกบ่ายสาม เพราะฉะนั้นเราต้องรอเมลการติดต่อเป็นไปด้วยความลำบากพอสมควรครับ</w:t>
      </w:r>
    </w:p>
    <w:p>
      <w:pPr>
        <w:pStyle w:val="BodyText"/>
      </w:pPr>
      <w:r>
        <w:t xml:space="preserve">(คุณสุภนันท์) มีสอบถามเพิ่มเติมว่าปัจจุบันเราไม่พบผู้ติดเชื้อในประเทศแล้วเราจะผ่อนคลายให้สถานที่ใหญ่ ๆ อย่างห้างสรรพสินค้าไม่ต้องสแกนเข้าทุกร้านได้หรือไม่ ให้ดูนะครับตัวการสแกนนี่มันไม่ได้เป็นข้อมูลนี่เอาไว้ใช้ในการเมื่อเกิดสถานการณ์ขึ้นมา ท่านจะได้เป็นประโยชน์ต่อท่านและครอบครัวท่านนะครับ ผลประโยชน์อยู่กับประชาชนเรา เพื่อใช้ในระยะนี้ ก็ต้องเรียนว่าการที่ไม่สแกนเลยนี่นะครับ อีกหน่อยถ้ามีเหตุการณ์ขึ้นมาขนาดใหญ่นี่เป็นแหล่งที่คนมามากนะครับ ถ้าเกิดการแพร่กระจายลองนึกดูนะครับ สถานบางที่ที่ผมเคยเรียนให้ทราบแล้วนะครับ สถานที่ในกรุงเทพมหานครนี่ คนเข้าไปได้เป็นแสน ๆ คน จะตามกันอย่างไร อันนี้ผมฝากคำถามไว้แล้วกันนะครับ</w:t>
      </w:r>
    </w:p>
    <w:p>
      <w:pPr>
        <w:pStyle w:val="BodyText"/>
      </w:pPr>
      <w:r>
        <w:t xml:space="preserve">(คุณสุภนันท์) วันนี้ไม่มีประเด็นคำถามเพิ่มเติมนะครับ ท่านพลวรรธน์มีอะไรเพิ่มเติมไหมครับ</w:t>
      </w:r>
    </w:p>
    <w:p>
      <w:pPr>
        <w:pStyle w:val="BodyText"/>
      </w:pPr>
      <w:r>
        <w:t xml:space="preserve">(นายแพทย์ พลวรรธน์) ผมก็อยากจะฝากไว้นะครับ ในนามของเจ้าหน้าที่ด้านศูนย์ปฏิบัติการด้านโชเซียลมิเดียและสื่อสัมพันธ์ออนไลน์นะครับ สมดุลชีวิตวิถีใหม่นะครับ ที่สำคัญมาตรการผ่อนคลายระยะที่ 3 แล้วนะครับ ระยะที่ 4 จะมานะครับเดินทางปลอดภัยใส่ใจไทยชนะครับ ขอบคุณครับ</w:t>
      </w:r>
    </w:p>
    <w:p>
      <w:pPr>
        <w:pStyle w:val="BodyText"/>
      </w:pPr>
      <w:r>
        <w:t xml:space="preserve">(คุณสุภนันท์) ครับ กราบขอบพระคุณนะครับ ท่านนายแพทย์ พลวรรธน์ วิทูรกลชิต ท่านผู้ตรวจราชการกระทรวงดิจิทัลเพื่อเศรษฐกิจและสังคม รองหัวหน้าสมาตรการแก้ไขปัญหาจากโรคติดเชื้อCOVID-19 สำหรับมาตรการผ่อนคลายในระยะต่าง ๆ กันสิ่งที่เพิ่มตามมาด้วย นอกเหนือความสะดวกสบายใจการใช้ชีวิตมากขึ้นนะครับ กิจการ กิจกรรมต่าง ๆ ที่เปิดที่ผ่อนคลายเพิ่มเข้ามานั้น มาพร้อมกับความเสี่ยง เพราะฉะนั้นเองการมี Application ไทยชนะ ติดเครื่องไว้ เช็กอินเช็กเอาท์ทุกครั้งจะเป็นตัวช่วยในเรื่องของการติดตามควบคุมเรื่องของการแพร่ระบาดเชื้อไวรัสโควิด-19 ไม่ให้กลับเข้ามาแพร่ระบาดในประเทศไทยนะครับ ลำดับต่อไปนะครับ จะเป็นการแถลงข่าวในภาค ท่านณัฐภาณุ นพคุณ รองอธิบดีกรมสารนิเทศ และรองโฆษกกระทรวงการต่างประเทศเรียเชิญครับ</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สุภนันท์) กราบขอบพระคุณนะครับ ท่านณัฐภาณุ นพคุณ และรองโฆษกกระทรวงการต่างประเทศนะครับ และทั้งหมดคือการแถลงข่าวจากศูนย์บริหารสถานการณ์โควิด-19 ทำเนียบรัฐบาลประจำวันนี้ ผม สุภนันท์ ฤทธิ์มนตรี พร้อมทีมงานลาไปก่อนค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0 มิ.ย. 63)</dc:title>
  <dc:creator/>
  <cp:keywords/>
  <dcterms:created xsi:type="dcterms:W3CDTF">2021-03-23T08:47:06Z</dcterms:created>
  <dcterms:modified xsi:type="dcterms:W3CDTF">2021-03-23T08:4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มิถุนายน 2563 เวลา 10.45 น.</vt:lpwstr>
  </property>
  <property fmtid="{D5CDD505-2E9C-101B-9397-08002B2CF9AE}" pid="3" name="subtitle">
    <vt:lpwstr/>
  </property>
</Properties>
</file>